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E35DEA" w14:textId="6D1899E4" w:rsidR="005D62CF" w:rsidRDefault="00055079" w:rsidP="004D4D43">
      <w:pPr>
        <w:pStyle w:val="Heading1"/>
      </w:pPr>
      <w:r>
        <w:t xml:space="preserve">Week </w:t>
      </w:r>
      <w:r w:rsidR="00B91EA4">
        <w:t>0</w:t>
      </w:r>
      <w:r>
        <w:t>3</w:t>
      </w:r>
      <w:r w:rsidR="004D4D43">
        <w:t xml:space="preserve"> </w:t>
      </w:r>
      <w:r>
        <w:t xml:space="preserve">Lab: </w:t>
      </w:r>
      <w:r w:rsidR="004D4D43">
        <w:t xml:space="preserve">Hands-on </w:t>
      </w:r>
      <w:r w:rsidR="0020504E">
        <w:t xml:space="preserve">Password </w:t>
      </w:r>
      <w:r>
        <w:t>Practice</w:t>
      </w:r>
    </w:p>
    <w:p w14:paraId="2796BE44" w14:textId="77777777" w:rsidR="00F2045B" w:rsidRDefault="0020504E" w:rsidP="00956A1C">
      <w:r>
        <w:t>C</w:t>
      </w:r>
      <w:r w:rsidR="1EE104BB">
        <w:t xml:space="preserve">omplete </w:t>
      </w:r>
      <w:r>
        <w:t>the Hands-on Password Lab</w:t>
      </w:r>
      <w:r w:rsidR="00F2045B">
        <w:t>, as outlined in the instructions document:</w:t>
      </w:r>
    </w:p>
    <w:p w14:paraId="5D0DEB87" w14:textId="77777777" w:rsidR="00F2045B" w:rsidRDefault="00F2045B" w:rsidP="00956A1C">
      <w:r>
        <w:t xml:space="preserve">    </w:t>
      </w:r>
      <w:r w:rsidR="00055079">
        <w:t>W03</w:t>
      </w:r>
      <w:r>
        <w:t xml:space="preserve"> Hands-on</w:t>
      </w:r>
      <w:r w:rsidR="00055079">
        <w:t xml:space="preserve"> </w:t>
      </w:r>
      <w:r>
        <w:t>Password</w:t>
      </w:r>
      <w:r w:rsidR="00055079">
        <w:t xml:space="preserve"> </w:t>
      </w:r>
      <w:r>
        <w:t>Lab</w:t>
      </w:r>
      <w:r w:rsidR="00055079">
        <w:t xml:space="preserve"> </w:t>
      </w:r>
      <w:r>
        <w:t>Instructions.docx</w:t>
      </w:r>
    </w:p>
    <w:p w14:paraId="7A11760D" w14:textId="43D6C470" w:rsidR="00956A1C" w:rsidRDefault="00F2045B" w:rsidP="00956A1C">
      <w:r>
        <w:t>F</w:t>
      </w:r>
      <w:r w:rsidR="1EE104BB">
        <w:t>ill out th</w:t>
      </w:r>
      <w:r>
        <w:t xml:space="preserve">is worksheet. When you are finished, save it, and </w:t>
      </w:r>
      <w:r w:rsidR="1EE104BB">
        <w:t xml:space="preserve">upload </w:t>
      </w:r>
      <w:r>
        <w:t>it</w:t>
      </w:r>
      <w:r w:rsidR="1EE104BB">
        <w:t xml:space="preserve"> </w:t>
      </w:r>
      <w:r w:rsidR="0020504E">
        <w:t>to</w:t>
      </w:r>
      <w:r>
        <w:t xml:space="preserve"> I-Learn</w:t>
      </w:r>
      <w:r w:rsidR="0020504E">
        <w:t xml:space="preserve"> </w:t>
      </w:r>
      <w:r>
        <w:t>to be scored</w:t>
      </w:r>
      <w:r w:rsidR="1EE104BB">
        <w:t>.</w:t>
      </w:r>
      <w:r w:rsidR="00055079">
        <w:t xml:space="preserve"> You may earn up to 50 points for this lab.</w:t>
      </w:r>
    </w:p>
    <w:p w14:paraId="0AEAD307" w14:textId="77777777" w:rsidR="00F2045B" w:rsidRDefault="00F2045B" w:rsidP="00956A1C"/>
    <w:p w14:paraId="6DAE6239" w14:textId="77777777" w:rsidR="000C52DC" w:rsidRPr="00F2045B" w:rsidRDefault="00F2045B" w:rsidP="00F2045B">
      <w:pPr>
        <w:pStyle w:val="Heading2"/>
      </w:pPr>
      <w:r>
        <w:t>Task 1: Learn to create strong passwords.</w:t>
      </w:r>
    </w:p>
    <w:tbl>
      <w:tblPr>
        <w:tblStyle w:val="TableGrid"/>
        <w:tblW w:w="0" w:type="auto"/>
        <w:tblLook w:val="04A0" w:firstRow="1" w:lastRow="0" w:firstColumn="1" w:lastColumn="0" w:noHBand="0" w:noVBand="1"/>
      </w:tblPr>
      <w:tblGrid>
        <w:gridCol w:w="3571"/>
        <w:gridCol w:w="5779"/>
      </w:tblGrid>
      <w:tr w:rsidR="000C52DC" w14:paraId="0D21D977" w14:textId="77777777" w:rsidTr="00FC4141">
        <w:tc>
          <w:tcPr>
            <w:tcW w:w="2065" w:type="dxa"/>
          </w:tcPr>
          <w:p w14:paraId="55FB04C4" w14:textId="77777777" w:rsidR="000C52DC" w:rsidRDefault="00F2045B" w:rsidP="00FC4141">
            <w:r>
              <w:t>For what reasons</w:t>
            </w:r>
            <w:r w:rsidR="005B5967" w:rsidRPr="005B5967">
              <w:t xml:space="preserve"> should you change your password</w:t>
            </w:r>
            <w:r>
              <w:t>s regularly</w:t>
            </w:r>
            <w:r w:rsidR="005B5967" w:rsidRPr="005B5967">
              <w:t>?</w:t>
            </w:r>
            <w:r>
              <w:t xml:space="preserve"> Write at least one reason.</w:t>
            </w:r>
            <w:r w:rsidR="005B5967" w:rsidRPr="005B5967">
              <w:t xml:space="preserve"> </w:t>
            </w:r>
            <w:r w:rsidR="000C52DC">
              <w:t>(1pt)</w:t>
            </w:r>
          </w:p>
        </w:tc>
        <w:tc>
          <w:tcPr>
            <w:tcW w:w="7285" w:type="dxa"/>
          </w:tcPr>
          <w:p w14:paraId="19F2A7F3" w14:textId="02648932" w:rsidR="000C52DC" w:rsidRDefault="00766D94" w:rsidP="00FC4141">
            <w:r>
              <w:t>One good reason to change your password regularly is to protect your information from security breaches in online servers.</w:t>
            </w:r>
          </w:p>
        </w:tc>
      </w:tr>
      <w:tr w:rsidR="000C52DC" w14:paraId="14B20AB9" w14:textId="77777777" w:rsidTr="00FC4141">
        <w:trPr>
          <w:trHeight w:val="305"/>
        </w:trPr>
        <w:tc>
          <w:tcPr>
            <w:tcW w:w="2065" w:type="dxa"/>
          </w:tcPr>
          <w:p w14:paraId="66A068F2" w14:textId="77777777" w:rsidR="00DC7055" w:rsidRDefault="00B85598" w:rsidP="00FC4141">
            <w:r w:rsidRPr="00B85598">
              <w:t xml:space="preserve">Which of the following </w:t>
            </w:r>
            <w:r w:rsidR="00F2045B">
              <w:t xml:space="preserve">are </w:t>
            </w:r>
            <w:r w:rsidRPr="00B85598">
              <w:t xml:space="preserve">strong passwords? </w:t>
            </w:r>
            <w:r w:rsidR="00F2045B">
              <w:t>Which are weak?</w:t>
            </w:r>
          </w:p>
          <w:p w14:paraId="32E6E707"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atLovesMe</w:t>
            </w:r>
            <w:proofErr w:type="spellEnd"/>
          </w:p>
          <w:p w14:paraId="5F39CC96"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t_lovesme</w:t>
            </w:r>
            <w:proofErr w:type="spellEnd"/>
          </w:p>
          <w:p w14:paraId="476A768D"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yC@t_L0v3sM3!</w:t>
            </w:r>
          </w:p>
          <w:p w14:paraId="5A52D3D1" w14:textId="77777777" w:rsidR="00DC7055" w:rsidRDefault="00DC7055" w:rsidP="00DC7055">
            <w:pPr>
              <w:pStyle w:val="ListParagraph"/>
              <w:numPr>
                <w:ilvl w:val="1"/>
                <w:numId w:val="1"/>
              </w:numPr>
              <w:spacing w:before="100" w:beforeAutospacing="1" w:after="100" w:afterAutospacing="1"/>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ycatlovesme</w:t>
            </w:r>
            <w:proofErr w:type="spellEnd"/>
          </w:p>
          <w:p w14:paraId="3694D58A" w14:textId="77777777" w:rsidR="000C52DC" w:rsidRDefault="00B85598" w:rsidP="00FC4141">
            <w:r w:rsidRPr="00B85598">
              <w:t xml:space="preserve"> </w:t>
            </w:r>
            <w:r w:rsidR="000C52DC">
              <w:t>(</w:t>
            </w:r>
            <w:r w:rsidR="00DC7055">
              <w:t>2</w:t>
            </w:r>
            <w:r w:rsidR="000C52DC">
              <w:t>pts)</w:t>
            </w:r>
          </w:p>
        </w:tc>
        <w:tc>
          <w:tcPr>
            <w:tcW w:w="7285" w:type="dxa"/>
          </w:tcPr>
          <w:p w14:paraId="1EE8AB71" w14:textId="77777777" w:rsidR="000C52DC" w:rsidRDefault="00766D94" w:rsidP="00FC4141">
            <w:r>
              <w:t xml:space="preserve">B. and C. are strong </w:t>
            </w:r>
            <w:proofErr w:type="gramStart"/>
            <w:r>
              <w:t>passwords</w:t>
            </w:r>
            <w:proofErr w:type="gramEnd"/>
            <w:r>
              <w:t xml:space="preserve"> </w:t>
            </w:r>
          </w:p>
          <w:p w14:paraId="06D0D618" w14:textId="2B3D4BBD" w:rsidR="00766D94" w:rsidRPr="00B15E0B" w:rsidRDefault="00766D94" w:rsidP="00FC4141">
            <w:r>
              <w:t>A. and D. are weak passwords</w:t>
            </w:r>
          </w:p>
        </w:tc>
      </w:tr>
      <w:tr w:rsidR="000C52DC" w14:paraId="2BEAAFFF" w14:textId="77777777" w:rsidTr="00FC4141">
        <w:tc>
          <w:tcPr>
            <w:tcW w:w="2065" w:type="dxa"/>
          </w:tcPr>
          <w:p w14:paraId="0D5210EF" w14:textId="77777777" w:rsidR="000C52DC" w:rsidRDefault="00901FCB" w:rsidP="00FC4141">
            <w:r w:rsidRPr="00901FCB">
              <w:t>Wh</w:t>
            </w:r>
            <w:r w:rsidR="00F2045B">
              <w:t xml:space="preserve">at makes the strong passwords above strong? Why are the others considered weak? </w:t>
            </w:r>
            <w:r w:rsidR="000C52DC">
              <w:t>(</w:t>
            </w:r>
            <w:r w:rsidR="00F2045B">
              <w:t>2</w:t>
            </w:r>
            <w:r w:rsidR="000C52DC">
              <w:t>pts)</w:t>
            </w:r>
          </w:p>
        </w:tc>
        <w:tc>
          <w:tcPr>
            <w:tcW w:w="7285" w:type="dxa"/>
          </w:tcPr>
          <w:p w14:paraId="20605D5E" w14:textId="2F07BAC3" w:rsidR="000C52DC" w:rsidRDefault="00766D94" w:rsidP="00FC4141">
            <w:r>
              <w:t>B. and C. are strong passwords because they have replacement characters for letters and underscores for spaces. A. and D. are weaker because they are simple phrases that can be easy to guess by looking at social media accounts.</w:t>
            </w:r>
          </w:p>
        </w:tc>
      </w:tr>
      <w:tr w:rsidR="000C52DC" w14:paraId="5B09E835" w14:textId="77777777" w:rsidTr="00FC4141">
        <w:tc>
          <w:tcPr>
            <w:tcW w:w="2065" w:type="dxa"/>
          </w:tcPr>
          <w:p w14:paraId="656EA319" w14:textId="77777777" w:rsidR="000C52DC" w:rsidRDefault="00435EE0" w:rsidP="00FC4141">
            <w:r w:rsidRPr="00435EE0">
              <w:t xml:space="preserve">What </w:t>
            </w:r>
            <w:r w:rsidR="00F2045B">
              <w:t>are</w:t>
            </w:r>
            <w:r w:rsidRPr="00435EE0">
              <w:t xml:space="preserve"> the most import step</w:t>
            </w:r>
            <w:r w:rsidR="00F2045B">
              <w:t>s</w:t>
            </w:r>
            <w:r w:rsidRPr="00435EE0">
              <w:t xml:space="preserve"> you can take to </w:t>
            </w:r>
            <w:r w:rsidR="00F2045B">
              <w:t>e</w:t>
            </w:r>
            <w:r w:rsidRPr="00435EE0">
              <w:t>nsure you have a s</w:t>
            </w:r>
            <w:r w:rsidR="00405C52">
              <w:t>ecure</w:t>
            </w:r>
            <w:r w:rsidRPr="00435EE0">
              <w:t xml:space="preserve"> password?</w:t>
            </w:r>
            <w:r w:rsidR="000C52DC">
              <w:t xml:space="preserve"> (1pts)</w:t>
            </w:r>
          </w:p>
        </w:tc>
        <w:tc>
          <w:tcPr>
            <w:tcW w:w="7285" w:type="dxa"/>
          </w:tcPr>
          <w:p w14:paraId="6073F1A3" w14:textId="528F4D05" w:rsidR="000C52DC" w:rsidRDefault="00766D94" w:rsidP="00FC4141">
            <w:proofErr w:type="gramStart"/>
            <w:r>
              <w:t>Don’t</w:t>
            </w:r>
            <w:proofErr w:type="gramEnd"/>
            <w:r>
              <w:t xml:space="preserve"> use a password based on animal names or things about you and don’t share your password with others.</w:t>
            </w:r>
          </w:p>
        </w:tc>
      </w:tr>
    </w:tbl>
    <w:p w14:paraId="261E2BF9" w14:textId="77777777" w:rsidR="000C52DC" w:rsidRDefault="00405C52" w:rsidP="000C52DC">
      <w:r>
        <w:t>(Details)</w:t>
      </w:r>
    </w:p>
    <w:p w14:paraId="6E89A674" w14:textId="77777777" w:rsidR="003E65FF" w:rsidRDefault="003E65FF" w:rsidP="00956A1C"/>
    <w:p w14:paraId="31C3966B" w14:textId="77777777" w:rsidR="003E65FF" w:rsidRDefault="00405C52" w:rsidP="00405C52">
      <w:pPr>
        <w:pStyle w:val="Heading2"/>
      </w:pPr>
      <w:r>
        <w:t xml:space="preserve">Task 2: Identify </w:t>
      </w:r>
      <w:r w:rsidRPr="00405C52">
        <w:t>sites that can help verify you have a strong password.</w:t>
      </w:r>
      <w:bookmarkStart w:id="0" w:name="_Hlk33264645"/>
    </w:p>
    <w:tbl>
      <w:tblPr>
        <w:tblStyle w:val="TableGrid"/>
        <w:tblW w:w="0" w:type="auto"/>
        <w:tblLook w:val="04A0" w:firstRow="1" w:lastRow="0" w:firstColumn="1" w:lastColumn="0" w:noHBand="0" w:noVBand="1"/>
      </w:tblPr>
      <w:tblGrid>
        <w:gridCol w:w="3145"/>
        <w:gridCol w:w="6205"/>
      </w:tblGrid>
      <w:tr w:rsidR="00405C52" w14:paraId="226E710E" w14:textId="77777777" w:rsidTr="003267F4">
        <w:tc>
          <w:tcPr>
            <w:tcW w:w="3145" w:type="dxa"/>
          </w:tcPr>
          <w:p w14:paraId="376E5E77" w14:textId="77777777" w:rsidR="00405C52" w:rsidRDefault="00405C52" w:rsidP="00405C52">
            <w:r>
              <w:t>What is the new password you invented? (1pt)</w:t>
            </w:r>
          </w:p>
        </w:tc>
        <w:tc>
          <w:tcPr>
            <w:tcW w:w="6205" w:type="dxa"/>
          </w:tcPr>
          <w:p w14:paraId="202ABBAC" w14:textId="5C2AA349" w:rsidR="00405C52" w:rsidRDefault="00766D94" w:rsidP="00405C52">
            <w:r w:rsidRPr="00766D94">
              <w:t>5t0cKvCoN_$9</w:t>
            </w:r>
          </w:p>
        </w:tc>
      </w:tr>
    </w:tbl>
    <w:p w14:paraId="01F3E913" w14:textId="693C2B1A" w:rsidR="00405C52" w:rsidRDefault="00405C52" w:rsidP="00405C52">
      <w:r>
        <w:t xml:space="preserve">(NOTE: </w:t>
      </w:r>
      <w:r w:rsidR="00B91EA4">
        <w:t>D</w:t>
      </w:r>
      <w:r>
        <w:t>o not actually use this password for anything else! Only use it for this lab exercise.)</w:t>
      </w:r>
    </w:p>
    <w:p w14:paraId="05414038" w14:textId="77777777" w:rsidR="003267F4" w:rsidRPr="00405C52" w:rsidRDefault="003267F4" w:rsidP="00405C52"/>
    <w:tbl>
      <w:tblPr>
        <w:tblStyle w:val="TableGrid"/>
        <w:tblW w:w="0" w:type="auto"/>
        <w:tblLook w:val="04A0" w:firstRow="1" w:lastRow="0" w:firstColumn="1" w:lastColumn="0" w:noHBand="0" w:noVBand="1"/>
      </w:tblPr>
      <w:tblGrid>
        <w:gridCol w:w="1717"/>
        <w:gridCol w:w="5916"/>
        <w:gridCol w:w="1717"/>
      </w:tblGrid>
      <w:tr w:rsidR="00634014" w14:paraId="7CE318BD" w14:textId="77777777" w:rsidTr="003267F4">
        <w:trPr>
          <w:trHeight w:val="305"/>
        </w:trPr>
        <w:tc>
          <w:tcPr>
            <w:tcW w:w="2695" w:type="dxa"/>
            <w:vMerge w:val="restart"/>
          </w:tcPr>
          <w:p w14:paraId="33494E4F" w14:textId="77777777" w:rsidR="00B15E0B" w:rsidRDefault="00405C52">
            <w:r>
              <w:t xml:space="preserve">According to the strength </w:t>
            </w:r>
            <w:r>
              <w:lastRenderedPageBreak/>
              <w:t>testing sites: h</w:t>
            </w:r>
            <w:r w:rsidR="00B15E0B">
              <w:t xml:space="preserve">ow complex is your password?  </w:t>
            </w:r>
          </w:p>
          <w:p w14:paraId="1E4DEC62" w14:textId="77777777" w:rsidR="00B15E0B" w:rsidRDefault="00B15E0B">
            <w:r>
              <w:t>(2pts)</w:t>
            </w:r>
          </w:p>
        </w:tc>
        <w:tc>
          <w:tcPr>
            <w:tcW w:w="3240" w:type="dxa"/>
          </w:tcPr>
          <w:p w14:paraId="2E721EF7" w14:textId="77777777" w:rsidR="00B15E0B" w:rsidRDefault="00B15E0B">
            <w:r w:rsidRPr="00B15E0B">
              <w:lastRenderedPageBreak/>
              <w:t>UIC Password strength test</w:t>
            </w:r>
            <w:r w:rsidR="00405C52">
              <w:t>:</w:t>
            </w:r>
          </w:p>
        </w:tc>
        <w:tc>
          <w:tcPr>
            <w:tcW w:w="3415" w:type="dxa"/>
          </w:tcPr>
          <w:p w14:paraId="6B1AC421" w14:textId="77777777" w:rsidR="00B15E0B" w:rsidRDefault="00B15E0B">
            <w:r w:rsidRPr="00B15E0B">
              <w:t>The Password Meter</w:t>
            </w:r>
            <w:r w:rsidR="00405C52">
              <w:t>:</w:t>
            </w:r>
          </w:p>
        </w:tc>
      </w:tr>
      <w:tr w:rsidR="00634014" w14:paraId="7AE9C2F5" w14:textId="77777777" w:rsidTr="003267F4">
        <w:trPr>
          <w:trHeight w:val="412"/>
        </w:trPr>
        <w:tc>
          <w:tcPr>
            <w:tcW w:w="2695" w:type="dxa"/>
            <w:vMerge/>
          </w:tcPr>
          <w:p w14:paraId="2F38FEBA" w14:textId="77777777" w:rsidR="00B15E0B" w:rsidRDefault="00B15E0B"/>
        </w:tc>
        <w:tc>
          <w:tcPr>
            <w:tcW w:w="3240" w:type="dxa"/>
          </w:tcPr>
          <w:p w14:paraId="3890E6FC" w14:textId="4C67E48F" w:rsidR="00B15E0B" w:rsidRDefault="00634014">
            <w:r>
              <w:rPr>
                <w:noProof/>
              </w:rPr>
              <w:drawing>
                <wp:inline distT="0" distB="0" distL="0" distR="0" wp14:anchorId="48B81AE4" wp14:editId="0F51E00A">
                  <wp:extent cx="3611201" cy="2311400"/>
                  <wp:effectExtent l="0" t="0" r="889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26281" cy="2321052"/>
                          </a:xfrm>
                          <a:prstGeom prst="rect">
                            <a:avLst/>
                          </a:prstGeom>
                        </pic:spPr>
                      </pic:pic>
                    </a:graphicData>
                  </a:graphic>
                </wp:inline>
              </w:drawing>
            </w:r>
          </w:p>
        </w:tc>
        <w:tc>
          <w:tcPr>
            <w:tcW w:w="3415" w:type="dxa"/>
          </w:tcPr>
          <w:p w14:paraId="29FA1AFA" w14:textId="458E2CF4" w:rsidR="00B15E0B" w:rsidRDefault="00B15E0B"/>
        </w:tc>
      </w:tr>
      <w:tr w:rsidR="00B15E0B" w14:paraId="47541187" w14:textId="77777777" w:rsidTr="003267F4">
        <w:tc>
          <w:tcPr>
            <w:tcW w:w="2695" w:type="dxa"/>
          </w:tcPr>
          <w:p w14:paraId="74E91E8C" w14:textId="77777777" w:rsidR="00B15E0B" w:rsidRDefault="00405C52" w:rsidP="00843303">
            <w:r>
              <w:t xml:space="preserve">According to “How Secure Is My </w:t>
            </w:r>
            <w:proofErr w:type="gramStart"/>
            <w:r>
              <w:t>Password?,</w:t>
            </w:r>
            <w:proofErr w:type="gramEnd"/>
            <w:r>
              <w:t>” h</w:t>
            </w:r>
            <w:r w:rsidR="00B15E0B" w:rsidRPr="00B15E0B">
              <w:t xml:space="preserve">ow long </w:t>
            </w:r>
            <w:r>
              <w:t>might it take to crack</w:t>
            </w:r>
            <w:r w:rsidR="00B15E0B" w:rsidRPr="00B15E0B">
              <w:t xml:space="preserve"> your password?</w:t>
            </w:r>
            <w:r w:rsidR="00B15E0B">
              <w:t xml:space="preserve"> (1pt)</w:t>
            </w:r>
          </w:p>
        </w:tc>
        <w:tc>
          <w:tcPr>
            <w:tcW w:w="6655" w:type="dxa"/>
            <w:gridSpan w:val="2"/>
          </w:tcPr>
          <w:p w14:paraId="2E45D047" w14:textId="7C25E8E3" w:rsidR="00B15E0B" w:rsidRDefault="00634014">
            <w:r>
              <w:rPr>
                <w:noProof/>
              </w:rPr>
              <w:drawing>
                <wp:inline distT="0" distB="0" distL="0" distR="0" wp14:anchorId="5564409A" wp14:editId="2B08CD2F">
                  <wp:extent cx="3452467" cy="2209800"/>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62511" cy="2216229"/>
                          </a:xfrm>
                          <a:prstGeom prst="rect">
                            <a:avLst/>
                          </a:prstGeom>
                        </pic:spPr>
                      </pic:pic>
                    </a:graphicData>
                  </a:graphic>
                </wp:inline>
              </w:drawing>
            </w:r>
          </w:p>
        </w:tc>
      </w:tr>
      <w:tr w:rsidR="00B15E0B" w14:paraId="657E5A62" w14:textId="77777777" w:rsidTr="003267F4">
        <w:tc>
          <w:tcPr>
            <w:tcW w:w="2695" w:type="dxa"/>
          </w:tcPr>
          <w:p w14:paraId="7F314ACC" w14:textId="77777777" w:rsidR="00B15E0B" w:rsidRDefault="00405C52" w:rsidP="00843303">
            <w:r>
              <w:t>Paste your screen captures below as e</w:t>
            </w:r>
            <w:r w:rsidR="00B15E0B">
              <w:t>vidence of completion</w:t>
            </w:r>
            <w:r>
              <w:t>.</w:t>
            </w:r>
            <w:r w:rsidR="00B15E0B">
              <w:t xml:space="preserve"> (3pts)</w:t>
            </w:r>
          </w:p>
        </w:tc>
        <w:tc>
          <w:tcPr>
            <w:tcW w:w="6655" w:type="dxa"/>
            <w:gridSpan w:val="2"/>
          </w:tcPr>
          <w:p w14:paraId="210F5D63" w14:textId="26689458" w:rsidR="00B15E0B" w:rsidRDefault="00634014">
            <w:r>
              <w:rPr>
                <w:noProof/>
              </w:rPr>
              <w:drawing>
                <wp:inline distT="0" distB="0" distL="0" distR="0" wp14:anchorId="150FB2D6" wp14:editId="6B4438C9">
                  <wp:extent cx="2730500" cy="1747695"/>
                  <wp:effectExtent l="0" t="0" r="0" b="5080"/>
                  <wp:docPr id="3" name="Picture 3"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websit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7167" cy="1751962"/>
                          </a:xfrm>
                          <a:prstGeom prst="rect">
                            <a:avLst/>
                          </a:prstGeom>
                        </pic:spPr>
                      </pic:pic>
                    </a:graphicData>
                  </a:graphic>
                </wp:inline>
              </w:drawing>
            </w:r>
          </w:p>
        </w:tc>
      </w:tr>
    </w:tbl>
    <w:p w14:paraId="3B5E3D04" w14:textId="77777777" w:rsidR="004D4D43" w:rsidRDefault="00405C52">
      <w:r>
        <w:t>(Details, screenshots)</w:t>
      </w:r>
    </w:p>
    <w:p w14:paraId="29578D02" w14:textId="77777777" w:rsidR="00405C52" w:rsidRDefault="00405C52"/>
    <w:bookmarkEnd w:id="0"/>
    <w:p w14:paraId="1EC9554E" w14:textId="77777777" w:rsidR="00B15E0B" w:rsidRPr="00405C52" w:rsidRDefault="00B15E0B" w:rsidP="00405C52">
      <w:pPr>
        <w:pStyle w:val="Heading2"/>
        <w:rPr>
          <w:rFonts w:eastAsia="Times New Roman"/>
          <w:lang w:val="en"/>
        </w:rPr>
      </w:pPr>
      <w:r w:rsidRPr="00405C52">
        <w:rPr>
          <w:rFonts w:eastAsia="Times New Roman"/>
          <w:lang w:val="en"/>
        </w:rPr>
        <w:t>Task 3: Learn to use a password generator.</w:t>
      </w:r>
    </w:p>
    <w:tbl>
      <w:tblPr>
        <w:tblStyle w:val="TableGrid"/>
        <w:tblW w:w="0" w:type="auto"/>
        <w:tblLook w:val="04A0" w:firstRow="1" w:lastRow="0" w:firstColumn="1" w:lastColumn="0" w:noHBand="0" w:noVBand="1"/>
      </w:tblPr>
      <w:tblGrid>
        <w:gridCol w:w="2695"/>
        <w:gridCol w:w="6655"/>
      </w:tblGrid>
      <w:tr w:rsidR="00B15E0B" w14:paraId="0F7175A8" w14:textId="77777777" w:rsidTr="00B13955">
        <w:tc>
          <w:tcPr>
            <w:tcW w:w="2695" w:type="dxa"/>
          </w:tcPr>
          <w:p w14:paraId="2CDA4111" w14:textId="77777777" w:rsidR="00B15E0B" w:rsidRDefault="00B15E0B" w:rsidP="00FC4141">
            <w:r>
              <w:t xml:space="preserve">What generated </w:t>
            </w:r>
            <w:r w:rsidR="00B13955">
              <w:t xml:space="preserve">random </w:t>
            </w:r>
            <w:r>
              <w:t>password</w:t>
            </w:r>
            <w:r w:rsidR="00405C52">
              <w:t xml:space="preserve"> did you get</w:t>
            </w:r>
            <w:r w:rsidR="00DC7055">
              <w:t>?</w:t>
            </w:r>
            <w:r>
              <w:t xml:space="preserve"> (1pt)</w:t>
            </w:r>
          </w:p>
        </w:tc>
        <w:tc>
          <w:tcPr>
            <w:tcW w:w="6655" w:type="dxa"/>
          </w:tcPr>
          <w:p w14:paraId="4BFEF7B3" w14:textId="26DA34CF" w:rsidR="00B15E0B" w:rsidRDefault="00634014" w:rsidP="00FC4141">
            <w:r w:rsidRPr="00634014">
              <w:t>x5Yr</w:t>
            </w:r>
            <w:proofErr w:type="gramStart"/>
            <w:r w:rsidRPr="00634014">
              <w:t>2?\</w:t>
            </w:r>
            <w:proofErr w:type="gramEnd"/>
            <w:r w:rsidRPr="00634014">
              <w:t>h3a5HuN)C</w:t>
            </w:r>
          </w:p>
        </w:tc>
      </w:tr>
      <w:tr w:rsidR="00B15E0B" w14:paraId="1F5D583F" w14:textId="77777777" w:rsidTr="00B13955">
        <w:trPr>
          <w:trHeight w:val="305"/>
        </w:trPr>
        <w:tc>
          <w:tcPr>
            <w:tcW w:w="2695" w:type="dxa"/>
          </w:tcPr>
          <w:p w14:paraId="0EBB6987" w14:textId="77777777" w:rsidR="00B15E0B" w:rsidRDefault="00B15E0B" w:rsidP="00FC4141">
            <w:r w:rsidRPr="00B15E0B">
              <w:t>Why do you think this</w:t>
            </w:r>
            <w:r w:rsidR="00B13955">
              <w:t xml:space="preserve"> random</w:t>
            </w:r>
            <w:r w:rsidRPr="00B15E0B">
              <w:t xml:space="preserve"> password </w:t>
            </w:r>
            <w:r w:rsidR="00405C52">
              <w:t xml:space="preserve">might be </w:t>
            </w:r>
            <w:r w:rsidRPr="00B13955">
              <w:rPr>
                <w:i/>
              </w:rPr>
              <w:t>more</w:t>
            </w:r>
            <w:r w:rsidR="00405C52">
              <w:t xml:space="preserve"> </w:t>
            </w:r>
            <w:r w:rsidRPr="00B15E0B">
              <w:t>secur</w:t>
            </w:r>
            <w:r w:rsidR="00405C52">
              <w:t>e</w:t>
            </w:r>
            <w:r w:rsidRPr="00B15E0B">
              <w:t xml:space="preserve"> than the password you created </w:t>
            </w:r>
            <w:r w:rsidRPr="00B15E0B">
              <w:lastRenderedPageBreak/>
              <w:t xml:space="preserve">earlier in Task 2? </w:t>
            </w:r>
            <w:r w:rsidR="00B13955">
              <w:t xml:space="preserve">Also, can you think of any reasons why it might be </w:t>
            </w:r>
            <w:r w:rsidR="00B13955" w:rsidRPr="00B13955">
              <w:rPr>
                <w:i/>
              </w:rPr>
              <w:t>less</w:t>
            </w:r>
            <w:r w:rsidR="00B13955">
              <w:t xml:space="preserve"> secure? </w:t>
            </w:r>
            <w:r w:rsidR="000C52DC">
              <w:t>(5pts)</w:t>
            </w:r>
          </w:p>
        </w:tc>
        <w:tc>
          <w:tcPr>
            <w:tcW w:w="6655" w:type="dxa"/>
          </w:tcPr>
          <w:p w14:paraId="46CC1C0F" w14:textId="63C84549" w:rsidR="00B15E0B" w:rsidRPr="00B15E0B" w:rsidRDefault="00634014" w:rsidP="00FC4141">
            <w:r>
              <w:lastRenderedPageBreak/>
              <w:t>I think it would be more secure because it is longer. It could be less secure because I went to an online website to generate it and that information could be tracked somehow</w:t>
            </w:r>
          </w:p>
        </w:tc>
      </w:tr>
      <w:tr w:rsidR="00B15E0B" w14:paraId="278AA959" w14:textId="77777777" w:rsidTr="00B13955">
        <w:tc>
          <w:tcPr>
            <w:tcW w:w="2695" w:type="dxa"/>
          </w:tcPr>
          <w:p w14:paraId="5B0F38D5" w14:textId="77777777" w:rsidR="00B15E0B" w:rsidRDefault="00B13955" w:rsidP="00FC4141">
            <w:r>
              <w:t xml:space="preserve">According to “How Secure Is My </w:t>
            </w:r>
            <w:proofErr w:type="gramStart"/>
            <w:r>
              <w:t>Password?,</w:t>
            </w:r>
            <w:proofErr w:type="gramEnd"/>
            <w:r>
              <w:t>” h</w:t>
            </w:r>
            <w:r w:rsidR="00B15E0B" w:rsidRPr="00B15E0B">
              <w:t xml:space="preserve">ow long </w:t>
            </w:r>
            <w:r>
              <w:t>might</w:t>
            </w:r>
            <w:r w:rsidR="00B15E0B" w:rsidRPr="00B15E0B">
              <w:t xml:space="preserve"> </w:t>
            </w:r>
            <w:r w:rsidR="000C52DC">
              <w:t xml:space="preserve">the generated </w:t>
            </w:r>
            <w:r w:rsidR="00B15E0B" w:rsidRPr="00B15E0B">
              <w:t>password take to crack?</w:t>
            </w:r>
            <w:r w:rsidR="00B15E0B">
              <w:t xml:space="preserve"> (1pt)</w:t>
            </w:r>
          </w:p>
        </w:tc>
        <w:tc>
          <w:tcPr>
            <w:tcW w:w="6655" w:type="dxa"/>
          </w:tcPr>
          <w:p w14:paraId="72043C4F" w14:textId="130E08EC" w:rsidR="00B15E0B" w:rsidRDefault="00634014" w:rsidP="00FC4141">
            <w:r>
              <w:t>41 trillion years</w:t>
            </w:r>
          </w:p>
        </w:tc>
      </w:tr>
      <w:tr w:rsidR="00B15E0B" w14:paraId="0D753D72" w14:textId="77777777" w:rsidTr="00B13955">
        <w:tc>
          <w:tcPr>
            <w:tcW w:w="2695" w:type="dxa"/>
          </w:tcPr>
          <w:p w14:paraId="0D8F7E8C" w14:textId="77777777" w:rsidR="00B15E0B" w:rsidRDefault="00B13955" w:rsidP="00FC4141">
            <w:r>
              <w:t>Paste your screen capture below as e</w:t>
            </w:r>
            <w:r w:rsidR="00B15E0B">
              <w:t>vidence of completion</w:t>
            </w:r>
            <w:r>
              <w:t>/</w:t>
            </w:r>
            <w:r w:rsidR="00B15E0B">
              <w:t xml:space="preserve"> (</w:t>
            </w:r>
            <w:r w:rsidR="000C52DC">
              <w:t>1</w:t>
            </w:r>
            <w:r w:rsidR="00B15E0B">
              <w:t>pt)</w:t>
            </w:r>
          </w:p>
        </w:tc>
        <w:tc>
          <w:tcPr>
            <w:tcW w:w="6655" w:type="dxa"/>
          </w:tcPr>
          <w:p w14:paraId="54F671B6" w14:textId="157CFB86" w:rsidR="00B15E0B" w:rsidRDefault="00634014" w:rsidP="00FC4141">
            <w:r>
              <w:rPr>
                <w:noProof/>
              </w:rPr>
              <w:drawing>
                <wp:inline distT="0" distB="0" distL="0" distR="0" wp14:anchorId="76C9FEA5" wp14:editId="68DE89F1">
                  <wp:extent cx="3124200" cy="1999688"/>
                  <wp:effectExtent l="0" t="0" r="0" b="635"/>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6338" cy="2007457"/>
                          </a:xfrm>
                          <a:prstGeom prst="rect">
                            <a:avLst/>
                          </a:prstGeom>
                        </pic:spPr>
                      </pic:pic>
                    </a:graphicData>
                  </a:graphic>
                </wp:inline>
              </w:drawing>
            </w:r>
          </w:p>
        </w:tc>
      </w:tr>
    </w:tbl>
    <w:p w14:paraId="65C2E839" w14:textId="77777777" w:rsidR="001458CA" w:rsidRDefault="001458CA" w:rsidP="001458CA">
      <w:r>
        <w:t>(Details, screenshot)</w:t>
      </w:r>
    </w:p>
    <w:p w14:paraId="0153BA30" w14:textId="77777777" w:rsidR="00B15E0B" w:rsidRDefault="00B15E0B" w:rsidP="00B15E0B"/>
    <w:p w14:paraId="041A70FF" w14:textId="77777777" w:rsidR="000C52DC" w:rsidRPr="003E65FF" w:rsidRDefault="000C52DC" w:rsidP="00B13955">
      <w:pPr>
        <w:pStyle w:val="Heading2"/>
        <w:rPr>
          <w:rFonts w:eastAsia="Times New Roman"/>
          <w:lang w:val="en"/>
        </w:rPr>
      </w:pPr>
      <w:r w:rsidRPr="003E65FF">
        <w:rPr>
          <w:rFonts w:eastAsia="Times New Roman"/>
          <w:lang w:val="en"/>
        </w:rPr>
        <w:t xml:space="preserve">Task </w:t>
      </w:r>
      <w:r>
        <w:rPr>
          <w:rFonts w:eastAsia="Times New Roman"/>
          <w:lang w:val="en"/>
        </w:rPr>
        <w:t>4</w:t>
      </w:r>
      <w:r w:rsidRPr="003E65FF">
        <w:rPr>
          <w:rFonts w:eastAsia="Times New Roman"/>
          <w:lang w:val="en"/>
        </w:rPr>
        <w:t xml:space="preserve">: </w:t>
      </w:r>
      <w:r w:rsidRPr="000C52DC">
        <w:rPr>
          <w:rFonts w:eastAsia="Times New Roman"/>
          <w:lang w:val="en"/>
        </w:rPr>
        <w:t>Install and use a password manager</w:t>
      </w:r>
      <w:r w:rsidRPr="003E65FF">
        <w:rPr>
          <w:rFonts w:eastAsia="Times New Roman"/>
          <w:lang w:val="en"/>
        </w:rPr>
        <w:t>.</w:t>
      </w:r>
    </w:p>
    <w:tbl>
      <w:tblPr>
        <w:tblStyle w:val="TableGrid"/>
        <w:tblW w:w="0" w:type="auto"/>
        <w:tblLook w:val="04A0" w:firstRow="1" w:lastRow="0" w:firstColumn="1" w:lastColumn="0" w:noHBand="0" w:noVBand="1"/>
      </w:tblPr>
      <w:tblGrid>
        <w:gridCol w:w="2354"/>
        <w:gridCol w:w="6996"/>
      </w:tblGrid>
      <w:tr w:rsidR="000C52DC" w14:paraId="0FA2AC50" w14:textId="77777777" w:rsidTr="003267F4">
        <w:tc>
          <w:tcPr>
            <w:tcW w:w="2695" w:type="dxa"/>
          </w:tcPr>
          <w:p w14:paraId="056DAAE7" w14:textId="77777777" w:rsidR="000C52DC" w:rsidRDefault="004F5F37" w:rsidP="004F5F37">
            <w:r>
              <w:t xml:space="preserve">What is a password manager and why would you want to use one? </w:t>
            </w:r>
            <w:r w:rsidR="000C52DC">
              <w:t>(</w:t>
            </w:r>
            <w:r>
              <w:t>5</w:t>
            </w:r>
            <w:r w:rsidR="000C52DC">
              <w:t>pts)</w:t>
            </w:r>
          </w:p>
        </w:tc>
        <w:tc>
          <w:tcPr>
            <w:tcW w:w="6655" w:type="dxa"/>
          </w:tcPr>
          <w:p w14:paraId="5B420ABC" w14:textId="58D1D73F" w:rsidR="000C52DC" w:rsidRDefault="00634014" w:rsidP="00FC4141">
            <w:r>
              <w:t xml:space="preserve">A password manager is a place you can store all the passwords you use so you </w:t>
            </w:r>
            <w:proofErr w:type="gramStart"/>
            <w:r>
              <w:t>don’t</w:t>
            </w:r>
            <w:proofErr w:type="gramEnd"/>
            <w:r>
              <w:t xml:space="preserve"> have to remember them.</w:t>
            </w:r>
            <w:r w:rsidR="006C2968">
              <w:t xml:space="preserve"> A good reason to use them is to help keep your online accounts secure by using strong passwords that are hard to crack.</w:t>
            </w:r>
          </w:p>
        </w:tc>
      </w:tr>
      <w:tr w:rsidR="000C52DC" w14:paraId="271CF532" w14:textId="77777777" w:rsidTr="003267F4">
        <w:trPr>
          <w:trHeight w:val="305"/>
        </w:trPr>
        <w:tc>
          <w:tcPr>
            <w:tcW w:w="2695" w:type="dxa"/>
          </w:tcPr>
          <w:p w14:paraId="6EB92B30" w14:textId="77777777" w:rsidR="000C52DC" w:rsidRDefault="00B13955" w:rsidP="004F5F37">
            <w:r>
              <w:t xml:space="preserve">Did you install KeePass? If not, what password manager did you install? </w:t>
            </w:r>
            <w:r w:rsidR="000C52DC">
              <w:t>(</w:t>
            </w:r>
            <w:r>
              <w:t>1</w:t>
            </w:r>
            <w:r w:rsidR="000C52DC">
              <w:t>pt)</w:t>
            </w:r>
          </w:p>
        </w:tc>
        <w:tc>
          <w:tcPr>
            <w:tcW w:w="6655" w:type="dxa"/>
          </w:tcPr>
          <w:p w14:paraId="50BABE22" w14:textId="05E1CE35" w:rsidR="000C52DC" w:rsidRPr="00B15E0B" w:rsidRDefault="006C2968" w:rsidP="00FC4141">
            <w:r>
              <w:t xml:space="preserve">I installed </w:t>
            </w:r>
            <w:proofErr w:type="spellStart"/>
            <w:r>
              <w:t>keypass</w:t>
            </w:r>
            <w:proofErr w:type="spellEnd"/>
          </w:p>
        </w:tc>
      </w:tr>
      <w:tr w:rsidR="000C52DC" w14:paraId="141AD473" w14:textId="77777777" w:rsidTr="003267F4">
        <w:tc>
          <w:tcPr>
            <w:tcW w:w="2695" w:type="dxa"/>
          </w:tcPr>
          <w:p w14:paraId="1CF746A6" w14:textId="77777777" w:rsidR="000C52DC" w:rsidRDefault="00B13955" w:rsidP="00FC4141">
            <w:r>
              <w:t>How much time did you need to input your BYU-Idaho credentials and one other login/password credential into your password manager</w:t>
            </w:r>
            <w:r w:rsidR="0086690C">
              <w:t>?</w:t>
            </w:r>
            <w:r w:rsidR="000C52DC">
              <w:t xml:space="preserve"> (1pts)</w:t>
            </w:r>
          </w:p>
        </w:tc>
        <w:tc>
          <w:tcPr>
            <w:tcW w:w="6655" w:type="dxa"/>
          </w:tcPr>
          <w:p w14:paraId="555E0CB8" w14:textId="661B0AF1" w:rsidR="000C52DC" w:rsidRDefault="006C2968" w:rsidP="00FC4141">
            <w:r>
              <w:t xml:space="preserve">It took me 5 minutes to set up </w:t>
            </w:r>
            <w:proofErr w:type="spellStart"/>
            <w:r>
              <w:t>keypass</w:t>
            </w:r>
            <w:proofErr w:type="spellEnd"/>
            <w:r>
              <w:t xml:space="preserve"> and input my </w:t>
            </w:r>
            <w:proofErr w:type="spellStart"/>
            <w:r>
              <w:t>byui</w:t>
            </w:r>
            <w:proofErr w:type="spellEnd"/>
            <w:r>
              <w:t xml:space="preserve"> credentials</w:t>
            </w:r>
          </w:p>
        </w:tc>
      </w:tr>
      <w:tr w:rsidR="000C52DC" w14:paraId="49860EDA" w14:textId="77777777" w:rsidTr="003267F4">
        <w:tc>
          <w:tcPr>
            <w:tcW w:w="2695" w:type="dxa"/>
          </w:tcPr>
          <w:p w14:paraId="6454FEF1" w14:textId="77777777" w:rsidR="000C52DC" w:rsidRDefault="00B13955" w:rsidP="00FC4141">
            <w:r>
              <w:t xml:space="preserve">Did you encounter any difficulties </w:t>
            </w:r>
            <w:r w:rsidR="001458CA">
              <w:t>using your new password manager? Describe your experience.</w:t>
            </w:r>
            <w:r w:rsidR="000C52DC">
              <w:t xml:space="preserve"> (</w:t>
            </w:r>
            <w:r w:rsidR="001458CA">
              <w:t>2</w:t>
            </w:r>
            <w:r w:rsidR="000C52DC">
              <w:t>pts)</w:t>
            </w:r>
          </w:p>
        </w:tc>
        <w:tc>
          <w:tcPr>
            <w:tcW w:w="6655" w:type="dxa"/>
          </w:tcPr>
          <w:p w14:paraId="2BC5421D" w14:textId="1B6470AC" w:rsidR="000C52DC" w:rsidRDefault="006C2968" w:rsidP="00FC4141">
            <w:r>
              <w:t xml:space="preserve">I </w:t>
            </w:r>
            <w:proofErr w:type="gramStart"/>
            <w:r>
              <w:t>didn’t</w:t>
            </w:r>
            <w:proofErr w:type="gramEnd"/>
            <w:r>
              <w:t xml:space="preserve"> really encounter any difficulties it worked just fine.</w:t>
            </w:r>
          </w:p>
        </w:tc>
      </w:tr>
      <w:tr w:rsidR="001458CA" w14:paraId="1823A997" w14:textId="77777777" w:rsidTr="003267F4">
        <w:tc>
          <w:tcPr>
            <w:tcW w:w="2695" w:type="dxa"/>
          </w:tcPr>
          <w:p w14:paraId="36F4A381" w14:textId="77777777" w:rsidR="001458CA" w:rsidRDefault="001458CA" w:rsidP="00FC4141">
            <w:r>
              <w:lastRenderedPageBreak/>
              <w:t>Paste your screen capture below as evidence of completion. (1pt)</w:t>
            </w:r>
          </w:p>
        </w:tc>
        <w:tc>
          <w:tcPr>
            <w:tcW w:w="6655" w:type="dxa"/>
          </w:tcPr>
          <w:p w14:paraId="62314B53" w14:textId="6703D028" w:rsidR="001458CA" w:rsidRDefault="006C2968" w:rsidP="00FC4141">
            <w:r>
              <w:rPr>
                <w:noProof/>
              </w:rPr>
              <w:drawing>
                <wp:inline distT="0" distB="0" distL="0" distR="0" wp14:anchorId="185585BF" wp14:editId="011FBB73">
                  <wp:extent cx="4298950" cy="2686844"/>
                  <wp:effectExtent l="0" t="0" r="635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304086" cy="2690054"/>
                          </a:xfrm>
                          <a:prstGeom prst="rect">
                            <a:avLst/>
                          </a:prstGeom>
                        </pic:spPr>
                      </pic:pic>
                    </a:graphicData>
                  </a:graphic>
                </wp:inline>
              </w:drawing>
            </w:r>
          </w:p>
        </w:tc>
      </w:tr>
    </w:tbl>
    <w:p w14:paraId="2B2DB1B1" w14:textId="77777777" w:rsidR="001458CA" w:rsidRDefault="001458CA" w:rsidP="001458CA">
      <w:r>
        <w:t>(Details, screenshots)</w:t>
      </w:r>
    </w:p>
    <w:p w14:paraId="130690BF" w14:textId="77777777" w:rsidR="000C52DC" w:rsidRDefault="000C52DC" w:rsidP="000C52DC"/>
    <w:p w14:paraId="7DEBA0C3" w14:textId="77777777" w:rsidR="000C52DC" w:rsidRPr="003E65FF" w:rsidRDefault="000C52DC" w:rsidP="001458CA">
      <w:pPr>
        <w:pStyle w:val="Heading2"/>
        <w:rPr>
          <w:rFonts w:eastAsia="Times New Roman"/>
          <w:lang w:val="en"/>
        </w:rPr>
      </w:pPr>
      <w:r w:rsidRPr="003E65FF">
        <w:rPr>
          <w:rFonts w:eastAsia="Times New Roman"/>
          <w:lang w:val="en"/>
        </w:rPr>
        <w:t xml:space="preserve">Task </w:t>
      </w:r>
      <w:r>
        <w:rPr>
          <w:rFonts w:eastAsia="Times New Roman"/>
          <w:lang w:val="en"/>
        </w:rPr>
        <w:t>5</w:t>
      </w:r>
      <w:r w:rsidRPr="003E65FF">
        <w:rPr>
          <w:rFonts w:eastAsia="Times New Roman"/>
          <w:lang w:val="en"/>
        </w:rPr>
        <w:t xml:space="preserve">: </w:t>
      </w:r>
      <w:r w:rsidR="001458CA">
        <w:rPr>
          <w:rFonts w:eastAsia="Times New Roman"/>
          <w:lang w:val="en"/>
        </w:rPr>
        <w:t>Teach password skills to someone else</w:t>
      </w:r>
      <w:r w:rsidRPr="003E65FF">
        <w:rPr>
          <w:rFonts w:eastAsia="Times New Roman"/>
          <w:lang w:val="en"/>
        </w:rPr>
        <w:t>.</w:t>
      </w:r>
    </w:p>
    <w:tbl>
      <w:tblPr>
        <w:tblStyle w:val="TableGrid"/>
        <w:tblW w:w="0" w:type="auto"/>
        <w:tblLook w:val="04A0" w:firstRow="1" w:lastRow="0" w:firstColumn="1" w:lastColumn="0" w:noHBand="0" w:noVBand="1"/>
      </w:tblPr>
      <w:tblGrid>
        <w:gridCol w:w="3055"/>
        <w:gridCol w:w="6295"/>
      </w:tblGrid>
      <w:tr w:rsidR="000C52DC" w14:paraId="1ED80BFC" w14:textId="77777777" w:rsidTr="001458CA">
        <w:tc>
          <w:tcPr>
            <w:tcW w:w="3055" w:type="dxa"/>
          </w:tcPr>
          <w:p w14:paraId="53834D94" w14:textId="77777777" w:rsidR="000C52DC" w:rsidRDefault="000C52DC" w:rsidP="00FC4141">
            <w:r>
              <w:t>Who</w:t>
            </w:r>
            <w:r w:rsidR="001458CA">
              <w:t>m</w:t>
            </w:r>
            <w:r>
              <w:t xml:space="preserve"> did you teach</w:t>
            </w:r>
            <w:r w:rsidR="001458CA">
              <w:t>, and how did you assist them</w:t>
            </w:r>
            <w:r>
              <w:t>? (</w:t>
            </w:r>
            <w:r w:rsidR="00055079">
              <w:t>4</w:t>
            </w:r>
            <w:r>
              <w:t>pt</w:t>
            </w:r>
            <w:r w:rsidR="001458CA">
              <w:t>s</w:t>
            </w:r>
            <w:r>
              <w:t>)</w:t>
            </w:r>
          </w:p>
        </w:tc>
        <w:tc>
          <w:tcPr>
            <w:tcW w:w="6295" w:type="dxa"/>
          </w:tcPr>
          <w:p w14:paraId="6F44009A" w14:textId="1C13984F" w:rsidR="000C52DC" w:rsidRDefault="006C2968" w:rsidP="00FC4141">
            <w:r>
              <w:t>I taught my wife what I learned here. I helped her create a strong password using some of the websites in the lab.</w:t>
            </w:r>
          </w:p>
        </w:tc>
      </w:tr>
      <w:tr w:rsidR="000C52DC" w14:paraId="1883FE06" w14:textId="77777777" w:rsidTr="001458CA">
        <w:trPr>
          <w:trHeight w:val="305"/>
        </w:trPr>
        <w:tc>
          <w:tcPr>
            <w:tcW w:w="3055" w:type="dxa"/>
          </w:tcPr>
          <w:p w14:paraId="615075B9" w14:textId="77777777" w:rsidR="000C52DC" w:rsidRDefault="001458CA" w:rsidP="00FC4141">
            <w:r>
              <w:t xml:space="preserve">When they tested their password at “How Secure Is My </w:t>
            </w:r>
            <w:proofErr w:type="gramStart"/>
            <w:r>
              <w:t>Password?,</w:t>
            </w:r>
            <w:proofErr w:type="gramEnd"/>
            <w:r>
              <w:t xml:space="preserve">” how much time was estimated to crack it? </w:t>
            </w:r>
            <w:r w:rsidR="000C52DC">
              <w:t>(</w:t>
            </w:r>
            <w:r>
              <w:t>1</w:t>
            </w:r>
            <w:r w:rsidR="000C52DC">
              <w:t>pt)</w:t>
            </w:r>
          </w:p>
        </w:tc>
        <w:tc>
          <w:tcPr>
            <w:tcW w:w="6295" w:type="dxa"/>
          </w:tcPr>
          <w:p w14:paraId="66C1165E" w14:textId="2885CC05" w:rsidR="000C52DC" w:rsidRPr="00B15E0B" w:rsidRDefault="006C2968" w:rsidP="00FC4141">
            <w:r>
              <w:t xml:space="preserve">After we created a strong </w:t>
            </w:r>
            <w:proofErr w:type="gramStart"/>
            <w:r>
              <w:t>password</w:t>
            </w:r>
            <w:proofErr w:type="gramEnd"/>
            <w:r>
              <w:t xml:space="preserve"> it said a computer would take 46 thousand years to crack it</w:t>
            </w:r>
          </w:p>
        </w:tc>
      </w:tr>
      <w:tr w:rsidR="1D9B7E63" w14:paraId="280094EF" w14:textId="77777777" w:rsidTr="001458CA">
        <w:tc>
          <w:tcPr>
            <w:tcW w:w="3055" w:type="dxa"/>
          </w:tcPr>
          <w:p w14:paraId="1AB4F8E9" w14:textId="77777777" w:rsidR="6A4C6B98" w:rsidRDefault="6A4C6B98" w:rsidP="1D9B7E63">
            <w:r>
              <w:t>What</w:t>
            </w:r>
            <w:r w:rsidR="001458CA">
              <w:t xml:space="preserve"> did you learn when you helped them install a password manager (or when you compared your password manager to theirs)? What else did you learn from working with them? (4pts)</w:t>
            </w:r>
          </w:p>
        </w:tc>
        <w:tc>
          <w:tcPr>
            <w:tcW w:w="6295" w:type="dxa"/>
          </w:tcPr>
          <w:p w14:paraId="2BBDB61F" w14:textId="12C78456" w:rsidR="1D9B7E63" w:rsidRDefault="006C2968" w:rsidP="1D9B7E63">
            <w:r>
              <w:t xml:space="preserve">I learned that </w:t>
            </w:r>
            <w:proofErr w:type="gramStart"/>
            <w:r>
              <w:t>it’s</w:t>
            </w:r>
            <w:proofErr w:type="gramEnd"/>
            <w:r>
              <w:t xml:space="preserve"> not as easy for me to install a password manager as it is for everyone. It took me a lot longer working with my wife to help her understand how to use a password manager and why </w:t>
            </w:r>
            <w:proofErr w:type="gramStart"/>
            <w:r>
              <w:t>it’s</w:t>
            </w:r>
            <w:proofErr w:type="gramEnd"/>
            <w:r w:rsidR="006D210F">
              <w:t xml:space="preserve"> useful.</w:t>
            </w:r>
          </w:p>
        </w:tc>
      </w:tr>
      <w:tr w:rsidR="000C52DC" w14:paraId="55CE53C7" w14:textId="77777777" w:rsidTr="001458CA">
        <w:tc>
          <w:tcPr>
            <w:tcW w:w="3055" w:type="dxa"/>
          </w:tcPr>
          <w:p w14:paraId="395E6E37" w14:textId="77777777" w:rsidR="000C52DC" w:rsidRDefault="000C52DC" w:rsidP="00FC4141">
            <w:r>
              <w:t>What w</w:t>
            </w:r>
            <w:r w:rsidR="003267F4">
              <w:t>ere</w:t>
            </w:r>
            <w:r>
              <w:t xml:space="preserve"> your key-takeaways f</w:t>
            </w:r>
            <w:r w:rsidR="0BC0966F">
              <w:t>rom</w:t>
            </w:r>
            <w:r>
              <w:t xml:space="preserve"> this lab? What did you learn that will help you in the future?   (10pts)</w:t>
            </w:r>
          </w:p>
          <w:p w14:paraId="76B70234" w14:textId="77777777" w:rsidR="003267F4" w:rsidRDefault="003267F4" w:rsidP="00FC4141"/>
        </w:tc>
        <w:tc>
          <w:tcPr>
            <w:tcW w:w="6295" w:type="dxa"/>
          </w:tcPr>
          <w:p w14:paraId="65DC7701" w14:textId="4A883923" w:rsidR="000C52DC" w:rsidRDefault="006D210F" w:rsidP="00FC4141">
            <w:r>
              <w:t xml:space="preserve">Some of my key takeaways from the lab are first, my passwords </w:t>
            </w:r>
            <w:proofErr w:type="gramStart"/>
            <w:r>
              <w:t>aren’t</w:t>
            </w:r>
            <w:proofErr w:type="gramEnd"/>
            <w:r>
              <w:t xml:space="preserve"> as secure as I would like them to be. Second, I can take some </w:t>
            </w:r>
            <w:proofErr w:type="gramStart"/>
            <w:r>
              <w:t>pretty easy</w:t>
            </w:r>
            <w:proofErr w:type="gramEnd"/>
            <w:r>
              <w:t xml:space="preserve"> precautions to ensure that my personal information online won’t be leaked to people I don’t want to see it. One thing That I can do in the future is use the password manager I installed for any accounts I create.</w:t>
            </w:r>
          </w:p>
        </w:tc>
      </w:tr>
    </w:tbl>
    <w:p w14:paraId="6770E124" w14:textId="77777777" w:rsidR="000C52DC" w:rsidRDefault="000C52DC" w:rsidP="000C52DC"/>
    <w:p w14:paraId="707A18D6" w14:textId="77777777" w:rsidR="000C52DC" w:rsidRDefault="000C52DC" w:rsidP="000C52DC"/>
    <w:p w14:paraId="1717C620" w14:textId="77777777" w:rsidR="00B15E0B" w:rsidRDefault="00B15E0B" w:rsidP="00B15E0B"/>
    <w:p w14:paraId="0618812F" w14:textId="77777777" w:rsidR="00B15E0B" w:rsidRDefault="00B15E0B"/>
    <w:sectPr w:rsidR="00B15E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sto MT">
    <w:panose1 w:val="0204060305050503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9563A"/>
    <w:multiLevelType w:val="hybridMultilevel"/>
    <w:tmpl w:val="74FA0C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wMzOwNDI2Njc0NTdQ0lEKTi0uzszPAykwqgUADwbYrywAAAA="/>
  </w:docVars>
  <w:rsids>
    <w:rsidRoot w:val="00B91EA4"/>
    <w:rsid w:val="00055079"/>
    <w:rsid w:val="000C52DC"/>
    <w:rsid w:val="001458CA"/>
    <w:rsid w:val="001528E4"/>
    <w:rsid w:val="0020504E"/>
    <w:rsid w:val="003267F4"/>
    <w:rsid w:val="003721B0"/>
    <w:rsid w:val="003E65FF"/>
    <w:rsid w:val="00405C52"/>
    <w:rsid w:val="00411583"/>
    <w:rsid w:val="00435EE0"/>
    <w:rsid w:val="004870AD"/>
    <w:rsid w:val="004D4D43"/>
    <w:rsid w:val="004F5F37"/>
    <w:rsid w:val="005661DE"/>
    <w:rsid w:val="005B5967"/>
    <w:rsid w:val="005D62CF"/>
    <w:rsid w:val="00634014"/>
    <w:rsid w:val="006C2968"/>
    <w:rsid w:val="006D210F"/>
    <w:rsid w:val="00766D94"/>
    <w:rsid w:val="00843303"/>
    <w:rsid w:val="0086690C"/>
    <w:rsid w:val="00885C31"/>
    <w:rsid w:val="00901FCB"/>
    <w:rsid w:val="00956A1C"/>
    <w:rsid w:val="00B13955"/>
    <w:rsid w:val="00B15E0B"/>
    <w:rsid w:val="00B6388F"/>
    <w:rsid w:val="00B85598"/>
    <w:rsid w:val="00B91EA4"/>
    <w:rsid w:val="00DC7055"/>
    <w:rsid w:val="00E65088"/>
    <w:rsid w:val="00F00291"/>
    <w:rsid w:val="00F2045B"/>
    <w:rsid w:val="00F339BF"/>
    <w:rsid w:val="0BC0966F"/>
    <w:rsid w:val="1D9B7E63"/>
    <w:rsid w:val="1EE104BB"/>
    <w:rsid w:val="260F8B7A"/>
    <w:rsid w:val="26394151"/>
    <w:rsid w:val="2881FF61"/>
    <w:rsid w:val="2922F77C"/>
    <w:rsid w:val="35E2EDFC"/>
    <w:rsid w:val="39169334"/>
    <w:rsid w:val="400A6FD4"/>
    <w:rsid w:val="40A72A08"/>
    <w:rsid w:val="4F4F491E"/>
    <w:rsid w:val="5FE41CF0"/>
    <w:rsid w:val="609C5FED"/>
    <w:rsid w:val="65E58EA1"/>
    <w:rsid w:val="6A4C6B98"/>
    <w:rsid w:val="71AB1A4C"/>
    <w:rsid w:val="7CF8F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B42FD"/>
  <w15:chartTrackingRefBased/>
  <w15:docId w15:val="{9A6ED257-E448-42B6-A473-81F06EF181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4D43"/>
    <w:pPr>
      <w:keepNext/>
      <w:keepLines/>
      <w:spacing w:before="240" w:after="0"/>
      <w:outlineLvl w:val="0"/>
    </w:pPr>
    <w:rPr>
      <w:rFonts w:asciiTheme="majorHAnsi" w:eastAsiaTheme="majorEastAsia" w:hAnsiTheme="majorHAnsi" w:cstheme="majorBidi"/>
      <w:color w:val="8C3314" w:themeColor="accent1" w:themeShade="BF"/>
      <w:sz w:val="32"/>
      <w:szCs w:val="32"/>
    </w:rPr>
  </w:style>
  <w:style w:type="paragraph" w:styleId="Heading2">
    <w:name w:val="heading 2"/>
    <w:basedOn w:val="Normal"/>
    <w:next w:val="Normal"/>
    <w:link w:val="Heading2Char"/>
    <w:uiPriority w:val="9"/>
    <w:unhideWhenUsed/>
    <w:qFormat/>
    <w:rsid w:val="00F2045B"/>
    <w:pPr>
      <w:keepNext/>
      <w:keepLines/>
      <w:spacing w:before="40" w:after="0"/>
      <w:outlineLvl w:val="1"/>
    </w:pPr>
    <w:rPr>
      <w:rFonts w:asciiTheme="majorHAnsi" w:eastAsiaTheme="majorEastAsia" w:hAnsiTheme="majorHAnsi" w:cstheme="majorBidi"/>
      <w:color w:val="8C3314"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D4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D4D43"/>
    <w:rPr>
      <w:rFonts w:asciiTheme="majorHAnsi" w:eastAsiaTheme="majorEastAsia" w:hAnsiTheme="majorHAnsi" w:cstheme="majorBidi"/>
      <w:color w:val="8C3314" w:themeColor="accent1" w:themeShade="BF"/>
      <w:sz w:val="32"/>
      <w:szCs w:val="32"/>
    </w:rPr>
  </w:style>
  <w:style w:type="paragraph" w:styleId="ListParagraph">
    <w:name w:val="List Paragraph"/>
    <w:basedOn w:val="Normal"/>
    <w:uiPriority w:val="34"/>
    <w:qFormat/>
    <w:rsid w:val="00DC7055"/>
    <w:pPr>
      <w:ind w:left="720"/>
      <w:contextualSpacing/>
    </w:pPr>
  </w:style>
  <w:style w:type="character" w:customStyle="1" w:styleId="Heading2Char">
    <w:name w:val="Heading 2 Char"/>
    <w:basedOn w:val="DefaultParagraphFont"/>
    <w:link w:val="Heading2"/>
    <w:uiPriority w:val="9"/>
    <w:rsid w:val="00F2045B"/>
    <w:rPr>
      <w:rFonts w:asciiTheme="majorHAnsi" w:eastAsiaTheme="majorEastAsia" w:hAnsiTheme="majorHAnsi" w:cstheme="majorBidi"/>
      <w:color w:val="8C3314"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die\Downloads\W03%20Hands-on%20Password%20Lab%20Worksheet.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0E9801EAE37134F82DADB97FF2F06B3" ma:contentTypeVersion="10" ma:contentTypeDescription="Create a new document." ma:contentTypeScope="" ma:versionID="b76588c01890de27ec7319d09cb84526">
  <xsd:schema xmlns:xsd="http://www.w3.org/2001/XMLSchema" xmlns:xs="http://www.w3.org/2001/XMLSchema" xmlns:p="http://schemas.microsoft.com/office/2006/metadata/properties" xmlns:ns3="4af2885a-7d1c-474f-9762-0c0c9ef70c18" targetNamespace="http://schemas.microsoft.com/office/2006/metadata/properties" ma:root="true" ma:fieldsID="42618c4775a7d16d3b9739ffe202b766" ns3:_="">
    <xsd:import namespace="4af2885a-7d1c-474f-9762-0c0c9ef70c1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Location"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af2885a-7d1c-474f-9762-0c0c9ef70c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85A534D-FF26-4B7F-BCA7-DCF2CA842C95}">
  <ds:schemaRefs>
    <ds:schemaRef ds:uri="http://schemas.microsoft.com/sharepoint/v3/contenttype/forms"/>
  </ds:schemaRefs>
</ds:datastoreItem>
</file>

<file path=customXml/itemProps2.xml><?xml version="1.0" encoding="utf-8"?>
<ds:datastoreItem xmlns:ds="http://schemas.openxmlformats.org/officeDocument/2006/customXml" ds:itemID="{07C5253D-A24A-40E0-A57A-90314C50E4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D106968-A229-4852-88D9-27B31FE210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af2885a-7d1c-474f-9762-0c0c9ef70c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03 Hands-on Password Lab Worksheet.dotx</Template>
  <TotalTime>1</TotalTime>
  <Pages>4</Pages>
  <Words>701</Words>
  <Characters>400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Brigham Young University - Idaho</Company>
  <LinksUpToDate>false</LinksUpToDate>
  <CharactersWithSpaces>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e</dc:creator>
  <cp:keywords/>
  <dc:description/>
  <cp:lastModifiedBy>Tapp, Jacob</cp:lastModifiedBy>
  <cp:revision>2</cp:revision>
  <dcterms:created xsi:type="dcterms:W3CDTF">2021-06-28T03:33:00Z</dcterms:created>
  <dcterms:modified xsi:type="dcterms:W3CDTF">2021-06-28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E9801EAE37134F82DADB97FF2F06B3</vt:lpwstr>
  </property>
</Properties>
</file>